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4F2E7" w14:textId="77777777" w:rsidR="00EE4586" w:rsidRPr="00FB76D0" w:rsidRDefault="008A009A" w:rsidP="00C3431D">
      <w:pPr>
        <w:spacing w:after="0" w:line="240" w:lineRule="auto"/>
        <w:rPr>
          <w:color w:val="009999"/>
          <w:sz w:val="32"/>
          <w:szCs w:val="32"/>
        </w:rPr>
      </w:pPr>
      <w:r w:rsidRPr="00FB76D0">
        <w:rPr>
          <w:rStyle w:val="BookTitle"/>
          <w:rFonts w:cstheme="minorHAnsi"/>
          <w:noProof/>
          <w:color w:val="009999"/>
          <w:sz w:val="32"/>
          <w:szCs w:val="32"/>
          <w:lang w:val="en-US"/>
        </w:rPr>
        <w:drawing>
          <wp:anchor distT="0" distB="0" distL="114300" distR="114300" simplePos="0" relativeHeight="251658240" behindDoc="0" locked="0" layoutInCell="1" allowOverlap="1" wp14:anchorId="72734966" wp14:editId="4BD3BF59">
            <wp:simplePos x="0" y="0"/>
            <wp:positionH relativeFrom="column">
              <wp:posOffset>4960373</wp:posOffset>
            </wp:positionH>
            <wp:positionV relativeFrom="paragraph">
              <wp:posOffset>-236319</wp:posOffset>
            </wp:positionV>
            <wp:extent cx="1453490" cy="819397"/>
            <wp:effectExtent l="19050" t="0" r="0" b="0"/>
            <wp:wrapNone/>
            <wp:docPr id="2" name="Picture 0" descr="ICLE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LEI Logo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3490" cy="8193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599D" w:rsidRPr="00FB76D0">
        <w:rPr>
          <w:rStyle w:val="BookTitle"/>
          <w:rFonts w:cstheme="minorHAnsi"/>
          <w:color w:val="009999"/>
          <w:sz w:val="32"/>
          <w:szCs w:val="32"/>
          <w:lang w:val="en-PH"/>
        </w:rPr>
        <w:t>Key Selection Criteria Response Form</w:t>
      </w:r>
    </w:p>
    <w:p w14:paraId="1A47691A" w14:textId="77777777" w:rsidR="0013599D" w:rsidRPr="003C6F9B" w:rsidRDefault="0013599D" w:rsidP="00C3431D">
      <w:pPr>
        <w:spacing w:after="0" w:line="240" w:lineRule="auto"/>
        <w:rPr>
          <w:b/>
          <w:szCs w:val="20"/>
        </w:rPr>
      </w:pPr>
      <w:r w:rsidRPr="003C6F9B">
        <w:rPr>
          <w:b/>
          <w:szCs w:val="20"/>
        </w:rPr>
        <w:t>I</w:t>
      </w:r>
      <w:r w:rsidR="00A00262" w:rsidRPr="003C6F9B">
        <w:rPr>
          <w:b/>
          <w:szCs w:val="20"/>
        </w:rPr>
        <w:t>CLEI I</w:t>
      </w:r>
      <w:r w:rsidRPr="003C6F9B">
        <w:rPr>
          <w:b/>
          <w:szCs w:val="20"/>
        </w:rPr>
        <w:t>ndonesia Office</w:t>
      </w:r>
      <w:r w:rsidR="00A26349" w:rsidRPr="003C6F9B">
        <w:rPr>
          <w:b/>
          <w:szCs w:val="20"/>
        </w:rPr>
        <w:t xml:space="preserve"> (IO)</w:t>
      </w:r>
    </w:p>
    <w:p w14:paraId="4097D48D" w14:textId="77777777" w:rsidR="0013599D" w:rsidRPr="003C6F9B" w:rsidRDefault="0013599D" w:rsidP="00C3431D">
      <w:pPr>
        <w:spacing w:after="0" w:line="240" w:lineRule="auto"/>
        <w:rPr>
          <w:b/>
          <w:szCs w:val="20"/>
        </w:rPr>
      </w:pPr>
      <w:r w:rsidRPr="003C6F9B">
        <w:rPr>
          <w:b/>
          <w:szCs w:val="20"/>
        </w:rPr>
        <w:t>Project Assistant</w:t>
      </w:r>
    </w:p>
    <w:p w14:paraId="1BC1F15A" w14:textId="77777777" w:rsidR="005B4C81" w:rsidRPr="005B4C81" w:rsidRDefault="005B4C81" w:rsidP="00C3431D">
      <w:pPr>
        <w:spacing w:after="0" w:line="240" w:lineRule="auto"/>
        <w:rPr>
          <w:b/>
          <w:sz w:val="20"/>
          <w:szCs w:val="20"/>
        </w:rPr>
      </w:pPr>
    </w:p>
    <w:p w14:paraId="7A54D226" w14:textId="77777777" w:rsidR="005B4C81" w:rsidRPr="005B4C81" w:rsidRDefault="005B4C81" w:rsidP="00C3431D">
      <w:pPr>
        <w:spacing w:after="0" w:line="240" w:lineRule="auto"/>
        <w:rPr>
          <w:b/>
          <w:sz w:val="20"/>
          <w:szCs w:val="20"/>
        </w:rPr>
      </w:pPr>
    </w:p>
    <w:p w14:paraId="230EEE72" w14:textId="59323351" w:rsidR="0013599D" w:rsidRDefault="0013599D" w:rsidP="00C3431D">
      <w:pPr>
        <w:spacing w:after="0" w:line="240" w:lineRule="auto"/>
        <w:rPr>
          <w:rFonts w:cstheme="minorHAnsi"/>
          <w:sz w:val="20"/>
          <w:szCs w:val="20"/>
        </w:rPr>
      </w:pPr>
      <w:r>
        <w:rPr>
          <w:sz w:val="20"/>
          <w:szCs w:val="20"/>
        </w:rPr>
        <w:t>Please complete this form with your responses to the Key Selection Criteria. Submit the completed fo</w:t>
      </w:r>
      <w:r w:rsidR="00A00262">
        <w:rPr>
          <w:sz w:val="20"/>
          <w:szCs w:val="20"/>
        </w:rPr>
        <w:t xml:space="preserve">rm along with your Cover Letter, </w:t>
      </w:r>
      <w:r>
        <w:rPr>
          <w:sz w:val="20"/>
          <w:szCs w:val="20"/>
        </w:rPr>
        <w:t>CV</w:t>
      </w:r>
      <w:r w:rsidR="00A00262">
        <w:rPr>
          <w:sz w:val="20"/>
          <w:szCs w:val="20"/>
        </w:rPr>
        <w:t>, and other supporting documents</w:t>
      </w:r>
      <w:r>
        <w:rPr>
          <w:sz w:val="20"/>
          <w:szCs w:val="20"/>
        </w:rPr>
        <w:t xml:space="preserve"> through </w:t>
      </w:r>
      <w:r w:rsidRPr="0013599D">
        <w:rPr>
          <w:rFonts w:cstheme="minorHAnsi"/>
          <w:sz w:val="20"/>
          <w:szCs w:val="20"/>
        </w:rPr>
        <w:t xml:space="preserve">email with </w:t>
      </w:r>
      <w:r w:rsidRPr="00F6220E">
        <w:rPr>
          <w:rFonts w:cstheme="minorHAnsi"/>
          <w:color w:val="000000" w:themeColor="text1"/>
          <w:sz w:val="20"/>
          <w:szCs w:val="20"/>
        </w:rPr>
        <w:t xml:space="preserve">subject </w:t>
      </w:r>
      <w:r w:rsidR="00F6220E" w:rsidRPr="00F6220E">
        <w:rPr>
          <w:rFonts w:cstheme="minorHAnsi"/>
          <w:color w:val="000000" w:themeColor="text1"/>
          <w:sz w:val="20"/>
        </w:rPr>
        <w:t>“</w:t>
      </w:r>
      <w:r w:rsidR="00F6220E" w:rsidRPr="00F6220E">
        <w:rPr>
          <w:rFonts w:cstheme="minorHAnsi"/>
          <w:b/>
          <w:color w:val="000000" w:themeColor="text1"/>
          <w:sz w:val="20"/>
        </w:rPr>
        <w:t>100%RE_PA – [your name]</w:t>
      </w:r>
      <w:r w:rsidR="00F6220E" w:rsidRPr="00F6220E">
        <w:rPr>
          <w:rFonts w:cstheme="minorHAnsi"/>
          <w:color w:val="000000" w:themeColor="text1"/>
          <w:sz w:val="20"/>
        </w:rPr>
        <w:t>” no later than</w:t>
      </w:r>
      <w:r w:rsidR="00F6220E" w:rsidRPr="00F6220E">
        <w:rPr>
          <w:rFonts w:cstheme="minorHAnsi"/>
          <w:b/>
          <w:color w:val="000000" w:themeColor="text1"/>
          <w:sz w:val="20"/>
        </w:rPr>
        <w:t xml:space="preserve"> 18.00 WIB on </w:t>
      </w:r>
      <w:r w:rsidR="008315DE">
        <w:rPr>
          <w:rFonts w:cstheme="minorHAnsi"/>
          <w:b/>
          <w:color w:val="000000" w:themeColor="text1"/>
          <w:sz w:val="20"/>
        </w:rPr>
        <w:t>Monday</w:t>
      </w:r>
      <w:r w:rsidR="00F6220E" w:rsidRPr="00F6220E">
        <w:rPr>
          <w:rFonts w:cstheme="minorHAnsi"/>
          <w:b/>
          <w:color w:val="000000" w:themeColor="text1"/>
          <w:sz w:val="20"/>
        </w:rPr>
        <w:t xml:space="preserve">/ </w:t>
      </w:r>
      <w:r w:rsidR="008315DE">
        <w:rPr>
          <w:rFonts w:cstheme="minorHAnsi"/>
          <w:b/>
          <w:color w:val="000000" w:themeColor="text1"/>
          <w:sz w:val="20"/>
        </w:rPr>
        <w:t>6 January 2020</w:t>
      </w:r>
      <w:r w:rsidR="00F6220E" w:rsidRPr="00F6220E">
        <w:rPr>
          <w:rFonts w:cstheme="minorHAnsi"/>
          <w:color w:val="000000" w:themeColor="text1"/>
          <w:sz w:val="20"/>
        </w:rPr>
        <w:t xml:space="preserve">, to: </w:t>
      </w:r>
      <w:hyperlink r:id="rId7" w:history="1">
        <w:r w:rsidR="00F6220E" w:rsidRPr="00F6220E">
          <w:rPr>
            <w:rStyle w:val="Hyperlink"/>
            <w:rFonts w:cstheme="minorHAnsi"/>
            <w:color w:val="000000" w:themeColor="text1"/>
            <w:sz w:val="20"/>
          </w:rPr>
          <w:t>iclei-indonesia@iclei.org</w:t>
        </w:r>
      </w:hyperlink>
      <w:r w:rsidR="00F6220E" w:rsidRPr="00F6220E">
        <w:rPr>
          <w:rFonts w:cstheme="minorHAnsi"/>
          <w:color w:val="000000" w:themeColor="text1"/>
          <w:sz w:val="20"/>
        </w:rPr>
        <w:t>.</w:t>
      </w:r>
    </w:p>
    <w:p w14:paraId="0EDE61F6" w14:textId="77777777" w:rsidR="0013599D" w:rsidRDefault="0013599D" w:rsidP="00C3431D">
      <w:pPr>
        <w:spacing w:after="0" w:line="240" w:lineRule="auto"/>
        <w:rPr>
          <w:rFonts w:cstheme="minorHAnsi"/>
          <w:sz w:val="20"/>
          <w:szCs w:val="20"/>
        </w:rPr>
      </w:pPr>
    </w:p>
    <w:p w14:paraId="0460C5FB" w14:textId="77777777" w:rsidR="0013599D" w:rsidRDefault="0013599D" w:rsidP="00C3431D">
      <w:pPr>
        <w:spacing w:after="0" w:line="240" w:lineRule="auto"/>
        <w:ind w:right="-27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lease use English for all communications. Only successful candidates will be contacted. No phone call is entertained. </w:t>
      </w:r>
    </w:p>
    <w:p w14:paraId="0F97D6B9" w14:textId="77777777" w:rsidR="0013599D" w:rsidRPr="000E34B6" w:rsidRDefault="0013599D" w:rsidP="00C3431D">
      <w:pPr>
        <w:spacing w:after="0" w:line="240" w:lineRule="auto"/>
        <w:ind w:right="-27"/>
        <w:rPr>
          <w:rFonts w:cstheme="minorHAnsi"/>
          <w:sz w:val="20"/>
          <w:szCs w:val="20"/>
        </w:rPr>
      </w:pPr>
      <w:r w:rsidRPr="000E34B6">
        <w:rPr>
          <w:rFonts w:cstheme="minorHAnsi"/>
          <w:sz w:val="20"/>
          <w:szCs w:val="20"/>
        </w:rPr>
        <w:t>For more information</w:t>
      </w:r>
      <w:r>
        <w:rPr>
          <w:rFonts w:cstheme="minorHAnsi"/>
          <w:sz w:val="20"/>
          <w:szCs w:val="20"/>
        </w:rPr>
        <w:t xml:space="preserve"> about ICLEI Southeast Asia Secretariat, visit</w:t>
      </w:r>
      <w:r w:rsidRPr="000E34B6">
        <w:rPr>
          <w:rFonts w:cstheme="minorHAnsi"/>
          <w:sz w:val="20"/>
          <w:szCs w:val="20"/>
        </w:rPr>
        <w:t xml:space="preserve"> </w:t>
      </w:r>
      <w:hyperlink r:id="rId8" w:history="1">
        <w:r w:rsidRPr="00D17475">
          <w:rPr>
            <w:rStyle w:val="Hyperlink"/>
            <w:rFonts w:cstheme="minorHAnsi"/>
            <w:sz w:val="20"/>
            <w:szCs w:val="20"/>
          </w:rPr>
          <w:t>http://icleiseas.org/</w:t>
        </w:r>
      </w:hyperlink>
      <w:r>
        <w:rPr>
          <w:rFonts w:cstheme="minorHAnsi"/>
          <w:sz w:val="20"/>
          <w:szCs w:val="20"/>
        </w:rPr>
        <w:t xml:space="preserve">. </w:t>
      </w:r>
    </w:p>
    <w:p w14:paraId="4F1534F3" w14:textId="77777777" w:rsidR="0013599D" w:rsidRPr="0013599D" w:rsidRDefault="0013599D" w:rsidP="00C3431D">
      <w:pPr>
        <w:spacing w:after="0" w:line="240" w:lineRule="auto"/>
        <w:rPr>
          <w:rFonts w:cstheme="minorHAnsi"/>
          <w:sz w:val="20"/>
          <w:szCs w:val="20"/>
        </w:rPr>
      </w:pPr>
    </w:p>
    <w:p w14:paraId="7B9D1B86" w14:textId="77777777" w:rsidR="008A009A" w:rsidRDefault="008A009A" w:rsidP="00C3431D">
      <w:pPr>
        <w:spacing w:after="0" w:line="240" w:lineRule="auto"/>
        <w:rPr>
          <w:sz w:val="20"/>
          <w:szCs w:val="20"/>
        </w:rPr>
      </w:pPr>
      <w:r>
        <w:rPr>
          <w:i/>
          <w:sz w:val="20"/>
          <w:szCs w:val="20"/>
        </w:rPr>
        <w:t xml:space="preserve">Please ensure </w:t>
      </w:r>
      <w:r w:rsidR="00A170FB">
        <w:rPr>
          <w:i/>
          <w:sz w:val="20"/>
          <w:szCs w:val="20"/>
        </w:rPr>
        <w:t xml:space="preserve">to send </w:t>
      </w:r>
      <w:r>
        <w:rPr>
          <w:i/>
          <w:sz w:val="20"/>
          <w:szCs w:val="20"/>
        </w:rPr>
        <w:t>all documents in</w:t>
      </w:r>
      <w:r w:rsidR="00A170FB">
        <w:rPr>
          <w:i/>
          <w:sz w:val="20"/>
          <w:szCs w:val="20"/>
        </w:rPr>
        <w:t xml:space="preserve"> </w:t>
      </w:r>
      <w:r w:rsidR="00A170FB" w:rsidRPr="00A170FB">
        <w:rPr>
          <w:b/>
          <w:i/>
          <w:sz w:val="20"/>
          <w:szCs w:val="20"/>
        </w:rPr>
        <w:t>one</w:t>
      </w:r>
      <w:r w:rsidRPr="00A170FB">
        <w:rPr>
          <w:b/>
          <w:i/>
          <w:sz w:val="20"/>
          <w:szCs w:val="20"/>
        </w:rPr>
        <w:t xml:space="preserve"> .pdf </w:t>
      </w:r>
      <w:r w:rsidR="00A170FB" w:rsidRPr="00A170FB">
        <w:rPr>
          <w:b/>
          <w:i/>
          <w:sz w:val="20"/>
          <w:szCs w:val="20"/>
        </w:rPr>
        <w:t>file</w:t>
      </w:r>
      <w:r>
        <w:rPr>
          <w:i/>
          <w:sz w:val="20"/>
          <w:szCs w:val="20"/>
        </w:rPr>
        <w:t>.</w:t>
      </w:r>
    </w:p>
    <w:p w14:paraId="5535EE4C" w14:textId="77777777" w:rsidR="008A009A" w:rsidRDefault="008A009A" w:rsidP="00C3431D">
      <w:pPr>
        <w:spacing w:after="0" w:line="240" w:lineRule="auto"/>
        <w:rPr>
          <w:sz w:val="20"/>
          <w:szCs w:val="20"/>
        </w:rPr>
      </w:pPr>
    </w:p>
    <w:p w14:paraId="1103B4F3" w14:textId="77777777" w:rsidR="008A009A" w:rsidRDefault="008A009A" w:rsidP="00C3431D">
      <w:pPr>
        <w:spacing w:after="0" w:line="240" w:lineRule="auto"/>
        <w:rPr>
          <w:sz w:val="20"/>
          <w:szCs w:val="20"/>
        </w:rPr>
      </w:pPr>
    </w:p>
    <w:p w14:paraId="564191DD" w14:textId="77777777" w:rsidR="008A009A" w:rsidRDefault="00FB1F9B" w:rsidP="00C3431D">
      <w:pPr>
        <w:shd w:val="clear" w:color="auto" w:fill="00A8A4"/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CONTACT DETAILS</w:t>
      </w:r>
    </w:p>
    <w:p w14:paraId="2C859EFB" w14:textId="77777777" w:rsidR="00AF061A" w:rsidRPr="00AF061A" w:rsidRDefault="00AF061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6"/>
          <w:szCs w:val="20"/>
        </w:rPr>
      </w:pPr>
    </w:p>
    <w:p w14:paraId="1D30D8E7" w14:textId="77777777" w:rsidR="008A009A" w:rsidRDefault="00AF061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Full n</w:t>
      </w:r>
      <w:r w:rsidR="008A009A">
        <w:rPr>
          <w:sz w:val="20"/>
          <w:szCs w:val="20"/>
        </w:rPr>
        <w:t>ame</w:t>
      </w:r>
      <w:r w:rsidR="008A009A">
        <w:rPr>
          <w:sz w:val="20"/>
          <w:szCs w:val="20"/>
        </w:rPr>
        <w:tab/>
        <w:t>:</w:t>
      </w:r>
      <w:r w:rsidR="008A009A">
        <w:rPr>
          <w:sz w:val="20"/>
          <w:szCs w:val="20"/>
        </w:rPr>
        <w:tab/>
      </w:r>
      <w:r w:rsidR="008A009A">
        <w:rPr>
          <w:sz w:val="20"/>
          <w:szCs w:val="20"/>
        </w:rPr>
        <w:tab/>
      </w:r>
    </w:p>
    <w:p w14:paraId="75FDE7F6" w14:textId="77777777" w:rsidR="008A009A" w:rsidRDefault="008A009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dress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28B8C49A" w14:textId="77777777" w:rsidR="008A009A" w:rsidRDefault="008A009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35B01B7" w14:textId="77777777" w:rsidR="008A009A" w:rsidRDefault="008A009A" w:rsidP="00C3431D">
      <w:pPr>
        <w:tabs>
          <w:tab w:val="left" w:pos="1800"/>
          <w:tab w:val="left" w:pos="1890"/>
          <w:tab w:val="right" w:leader="dot" w:pos="4320"/>
          <w:tab w:val="left" w:pos="4410"/>
          <w:tab w:val="right" w:leader="dot" w:pos="7110"/>
          <w:tab w:val="left" w:pos="72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ity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Province: </w:t>
      </w:r>
      <w:r>
        <w:rPr>
          <w:sz w:val="20"/>
          <w:szCs w:val="20"/>
        </w:rPr>
        <w:tab/>
      </w:r>
    </w:p>
    <w:p w14:paraId="655DA50A" w14:textId="77777777" w:rsidR="008A009A" w:rsidRDefault="008A009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Email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4916F7C" w14:textId="77777777" w:rsidR="008A009A" w:rsidRDefault="008A009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obile phone</w:t>
      </w:r>
      <w:r>
        <w:rPr>
          <w:sz w:val="20"/>
          <w:szCs w:val="20"/>
        </w:rPr>
        <w:tab/>
        <w:t xml:space="preserve">: </w:t>
      </w:r>
      <w:r>
        <w:rPr>
          <w:sz w:val="20"/>
          <w:szCs w:val="20"/>
        </w:rPr>
        <w:tab/>
      </w:r>
    </w:p>
    <w:p w14:paraId="6A6ED5BD" w14:textId="77777777" w:rsidR="00FB76D0" w:rsidRDefault="00FB76D0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LinkedIn account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90AB0DE" w14:textId="77777777" w:rsidR="008A009A" w:rsidRDefault="008A009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vailable start date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A2FFC21" w14:textId="77777777" w:rsidR="008A009A" w:rsidRDefault="008A009A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4DE862C4" w14:textId="77777777" w:rsidR="00FB1F9B" w:rsidRDefault="00FB1F9B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6721DECE" w14:textId="77777777" w:rsidR="00FB1F9B" w:rsidRDefault="00FB1F9B" w:rsidP="00C3431D">
      <w:pPr>
        <w:shd w:val="clear" w:color="auto" w:fill="00A8A4"/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FEREES</w:t>
      </w:r>
    </w:p>
    <w:p w14:paraId="196D6A5E" w14:textId="77777777" w:rsidR="00FB1F9B" w:rsidRDefault="00FB1F9B" w:rsidP="00C3431D">
      <w:pPr>
        <w:spacing w:after="0" w:line="240" w:lineRule="auto"/>
        <w:rPr>
          <w:sz w:val="20"/>
          <w:szCs w:val="20"/>
        </w:rPr>
      </w:pPr>
      <w:r w:rsidRPr="00AF061A">
        <w:rPr>
          <w:i/>
          <w:sz w:val="20"/>
          <w:szCs w:val="20"/>
        </w:rPr>
        <w:t xml:space="preserve">Please list at least </w:t>
      </w:r>
      <w:r w:rsidRPr="00AF061A">
        <w:rPr>
          <w:i/>
          <w:sz w:val="20"/>
          <w:szCs w:val="20"/>
          <w:u w:val="single"/>
        </w:rPr>
        <w:t>one professional</w:t>
      </w:r>
      <w:r w:rsidRPr="00AF061A">
        <w:rPr>
          <w:i/>
          <w:sz w:val="20"/>
          <w:szCs w:val="20"/>
        </w:rPr>
        <w:t xml:space="preserve"> referee.</w:t>
      </w:r>
      <w:r w:rsidR="00AF061A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Wherever possible, referees should be current (preferably your most recent supervisors or managers) and be able to provide information on your appropriateness for the position.</w:t>
      </w:r>
    </w:p>
    <w:p w14:paraId="15965059" w14:textId="77777777" w:rsidR="00FB1F9B" w:rsidRDefault="00FB1F9B" w:rsidP="00C3431D">
      <w:pPr>
        <w:spacing w:after="0" w:line="240" w:lineRule="auto"/>
        <w:rPr>
          <w:sz w:val="20"/>
          <w:szCs w:val="20"/>
        </w:rPr>
      </w:pPr>
    </w:p>
    <w:p w14:paraId="429522A6" w14:textId="77777777" w:rsidR="00FB1F9B" w:rsidRPr="00FB1F9B" w:rsidRDefault="00FB1F9B" w:rsidP="00C3431D">
      <w:pPr>
        <w:spacing w:after="0" w:line="240" w:lineRule="auto"/>
        <w:rPr>
          <w:b/>
          <w:sz w:val="20"/>
          <w:szCs w:val="20"/>
        </w:rPr>
      </w:pPr>
      <w:r w:rsidRPr="00FB1F9B">
        <w:rPr>
          <w:b/>
          <w:sz w:val="20"/>
          <w:szCs w:val="20"/>
        </w:rPr>
        <w:t>Referee 1</w:t>
      </w:r>
    </w:p>
    <w:p w14:paraId="6E5F1C9C" w14:textId="77777777" w:rsidR="00FB1F9B" w:rsidRDefault="00AF061A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Full n</w:t>
      </w:r>
      <w:r w:rsidR="00FB1F9B">
        <w:rPr>
          <w:sz w:val="20"/>
          <w:szCs w:val="20"/>
        </w:rPr>
        <w:t>ame</w:t>
      </w:r>
      <w:r w:rsidR="00FB1F9B">
        <w:rPr>
          <w:sz w:val="20"/>
          <w:szCs w:val="20"/>
        </w:rPr>
        <w:tab/>
      </w:r>
      <w:r>
        <w:rPr>
          <w:sz w:val="20"/>
          <w:szCs w:val="20"/>
        </w:rPr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1D97280" w14:textId="77777777" w:rsidR="00FB1F9B" w:rsidRDefault="00AF061A" w:rsidP="00C3431D">
      <w:pPr>
        <w:tabs>
          <w:tab w:val="left" w:pos="2700"/>
          <w:tab w:val="left" w:pos="2790"/>
          <w:tab w:val="right" w:leader="dot" w:pos="621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rganization</w:t>
      </w:r>
      <w:r w:rsidR="00FB1F9B">
        <w:rPr>
          <w:sz w:val="20"/>
          <w:szCs w:val="20"/>
        </w:rPr>
        <w:t>/ Designation</w:t>
      </w:r>
      <w:r>
        <w:rPr>
          <w:sz w:val="20"/>
          <w:szCs w:val="20"/>
        </w:rPr>
        <w:tab/>
        <w:t xml:space="preserve">: </w:t>
      </w:r>
      <w:r>
        <w:rPr>
          <w:sz w:val="20"/>
          <w:szCs w:val="20"/>
        </w:rPr>
        <w:tab/>
        <w:t xml:space="preserve">/ </w:t>
      </w:r>
      <w:r>
        <w:rPr>
          <w:sz w:val="20"/>
          <w:szCs w:val="20"/>
        </w:rPr>
        <w:tab/>
      </w:r>
    </w:p>
    <w:p w14:paraId="1E0A6CA6" w14:textId="77777777" w:rsidR="00FB1F9B" w:rsidRDefault="00FB1F9B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lationship to the applicant</w:t>
      </w:r>
      <w:r w:rsidR="00AF061A">
        <w:rPr>
          <w:sz w:val="20"/>
          <w:szCs w:val="20"/>
        </w:rPr>
        <w:tab/>
        <w:t>:</w:t>
      </w:r>
      <w:r w:rsidR="00AF061A">
        <w:rPr>
          <w:sz w:val="20"/>
          <w:szCs w:val="20"/>
        </w:rPr>
        <w:tab/>
      </w:r>
      <w:r w:rsidR="00AF061A">
        <w:rPr>
          <w:sz w:val="20"/>
          <w:szCs w:val="20"/>
        </w:rPr>
        <w:tab/>
      </w:r>
    </w:p>
    <w:p w14:paraId="10F6CF1C" w14:textId="77777777" w:rsidR="00FB1F9B" w:rsidRDefault="00FB1F9B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urrent email address</w:t>
      </w:r>
      <w:r w:rsidR="00AF061A">
        <w:rPr>
          <w:sz w:val="20"/>
          <w:szCs w:val="20"/>
        </w:rPr>
        <w:tab/>
        <w:t>:</w:t>
      </w:r>
      <w:r w:rsidR="00AF061A">
        <w:rPr>
          <w:sz w:val="20"/>
          <w:szCs w:val="20"/>
        </w:rPr>
        <w:tab/>
      </w:r>
      <w:r w:rsidR="00AF061A">
        <w:rPr>
          <w:sz w:val="20"/>
          <w:szCs w:val="20"/>
        </w:rPr>
        <w:tab/>
      </w:r>
    </w:p>
    <w:p w14:paraId="67741E7D" w14:textId="77777777" w:rsidR="00FB1F9B" w:rsidRDefault="00FB1F9B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urrent phone number</w:t>
      </w:r>
      <w:r w:rsidR="00AF061A">
        <w:rPr>
          <w:sz w:val="20"/>
          <w:szCs w:val="20"/>
        </w:rPr>
        <w:tab/>
        <w:t>:</w:t>
      </w:r>
      <w:r w:rsidR="00AF061A">
        <w:rPr>
          <w:sz w:val="20"/>
          <w:szCs w:val="20"/>
        </w:rPr>
        <w:tab/>
      </w:r>
      <w:r w:rsidR="00AF061A">
        <w:rPr>
          <w:sz w:val="20"/>
          <w:szCs w:val="20"/>
        </w:rPr>
        <w:tab/>
      </w:r>
    </w:p>
    <w:p w14:paraId="6CC29FE3" w14:textId="77777777" w:rsidR="00AF061A" w:rsidRDefault="00FB1F9B" w:rsidP="00C3431D">
      <w:pPr>
        <w:tabs>
          <w:tab w:val="left" w:pos="2700"/>
          <w:tab w:val="left" w:pos="2790"/>
          <w:tab w:val="left" w:pos="36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ermission to contact?</w:t>
      </w:r>
      <w:r>
        <w:rPr>
          <w:sz w:val="20"/>
          <w:szCs w:val="20"/>
        </w:rPr>
        <w:tab/>
      </w:r>
      <w:r w:rsidR="00AF061A">
        <w:rPr>
          <w:sz w:val="20"/>
          <w:szCs w:val="20"/>
        </w:rPr>
        <w:t>:</w:t>
      </w:r>
      <w:r w:rsidR="00AF061A">
        <w:rPr>
          <w:sz w:val="20"/>
          <w:szCs w:val="20"/>
        </w:rPr>
        <w:tab/>
      </w:r>
      <w:r w:rsidR="00AF061A" w:rsidRPr="00DC2AFB">
        <w:rPr>
          <w:sz w:val="20"/>
          <w:szCs w:val="20"/>
        </w:rPr>
        <w:t>□</w:t>
      </w:r>
      <w:r w:rsidR="00AF061A">
        <w:rPr>
          <w:sz w:val="20"/>
          <w:szCs w:val="20"/>
        </w:rPr>
        <w:t xml:space="preserve"> Yes</w:t>
      </w:r>
      <w:r w:rsidR="00AF061A">
        <w:rPr>
          <w:sz w:val="20"/>
          <w:szCs w:val="20"/>
        </w:rPr>
        <w:tab/>
      </w:r>
      <w:r w:rsidR="00AF061A" w:rsidRPr="00DC2AFB">
        <w:rPr>
          <w:sz w:val="20"/>
          <w:szCs w:val="20"/>
        </w:rPr>
        <w:t>□</w:t>
      </w:r>
      <w:r w:rsidR="00AF061A">
        <w:rPr>
          <w:sz w:val="20"/>
          <w:szCs w:val="20"/>
        </w:rPr>
        <w:t xml:space="preserve"> No</w:t>
      </w:r>
    </w:p>
    <w:p w14:paraId="017CB8B0" w14:textId="77777777" w:rsidR="00AF061A" w:rsidRDefault="00AF061A" w:rsidP="00C3431D">
      <w:pPr>
        <w:tabs>
          <w:tab w:val="left" w:pos="2700"/>
          <w:tab w:val="left" w:pos="2790"/>
          <w:tab w:val="left" w:pos="360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28C5D6BC" w14:textId="77777777" w:rsidR="00AF061A" w:rsidRPr="00FB1F9B" w:rsidRDefault="00AF061A" w:rsidP="00C3431D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Referee 2</w:t>
      </w:r>
    </w:p>
    <w:p w14:paraId="48CBB6E0" w14:textId="77777777" w:rsidR="00AF061A" w:rsidRDefault="00AF061A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Full name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4A3386C7" w14:textId="77777777" w:rsidR="00AF061A" w:rsidRDefault="00AF061A" w:rsidP="00C3431D">
      <w:pPr>
        <w:tabs>
          <w:tab w:val="left" w:pos="2700"/>
          <w:tab w:val="left" w:pos="2790"/>
          <w:tab w:val="right" w:leader="dot" w:pos="621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rganization/ Designation</w:t>
      </w:r>
      <w:r>
        <w:rPr>
          <w:sz w:val="20"/>
          <w:szCs w:val="20"/>
        </w:rPr>
        <w:tab/>
        <w:t xml:space="preserve">: </w:t>
      </w:r>
      <w:r>
        <w:rPr>
          <w:sz w:val="20"/>
          <w:szCs w:val="20"/>
        </w:rPr>
        <w:tab/>
        <w:t xml:space="preserve">/ </w:t>
      </w:r>
      <w:r>
        <w:rPr>
          <w:sz w:val="20"/>
          <w:szCs w:val="20"/>
        </w:rPr>
        <w:tab/>
      </w:r>
    </w:p>
    <w:p w14:paraId="35C668E5" w14:textId="77777777" w:rsidR="00AF061A" w:rsidRDefault="00AF061A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lationship to the applicant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17B2E28D" w14:textId="77777777" w:rsidR="00AF061A" w:rsidRDefault="00AF061A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urrent email address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44A9E808" w14:textId="77777777" w:rsidR="00AF061A" w:rsidRDefault="00AF061A" w:rsidP="00C3431D">
      <w:pPr>
        <w:tabs>
          <w:tab w:val="left" w:pos="2700"/>
          <w:tab w:val="left" w:pos="27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urrent phone number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45374636" w14:textId="77777777" w:rsidR="00AF061A" w:rsidRDefault="00AF061A" w:rsidP="00C3431D">
      <w:pPr>
        <w:tabs>
          <w:tab w:val="left" w:pos="2700"/>
          <w:tab w:val="left" w:pos="2790"/>
          <w:tab w:val="left" w:pos="3600"/>
          <w:tab w:val="right" w:leader="dot" w:pos="9893"/>
        </w:tabs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Permission to contact?</w:t>
      </w:r>
      <w:r>
        <w:rPr>
          <w:sz w:val="20"/>
          <w:szCs w:val="20"/>
        </w:rPr>
        <w:tab/>
        <w:t>: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Yes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No</w:t>
      </w:r>
    </w:p>
    <w:p w14:paraId="748D4E25" w14:textId="77777777" w:rsidR="00AF061A" w:rsidRDefault="00AF061A" w:rsidP="00C3431D">
      <w:pPr>
        <w:tabs>
          <w:tab w:val="left" w:pos="2700"/>
          <w:tab w:val="left" w:pos="2790"/>
          <w:tab w:val="left" w:pos="3600"/>
          <w:tab w:val="right" w:leader="dot" w:pos="9893"/>
        </w:tabs>
        <w:spacing w:after="0" w:line="240" w:lineRule="auto"/>
        <w:rPr>
          <w:b/>
          <w:sz w:val="20"/>
          <w:szCs w:val="20"/>
        </w:rPr>
      </w:pPr>
    </w:p>
    <w:p w14:paraId="6BFBDB0C" w14:textId="77777777" w:rsidR="00241C4B" w:rsidRDefault="00241C4B" w:rsidP="00C3431D">
      <w:pPr>
        <w:tabs>
          <w:tab w:val="left" w:pos="2700"/>
          <w:tab w:val="left" w:pos="2790"/>
          <w:tab w:val="left" w:pos="3600"/>
          <w:tab w:val="right" w:leader="dot" w:pos="9893"/>
        </w:tabs>
        <w:spacing w:after="0" w:line="240" w:lineRule="auto"/>
        <w:rPr>
          <w:b/>
          <w:sz w:val="20"/>
          <w:szCs w:val="20"/>
        </w:rPr>
      </w:pPr>
    </w:p>
    <w:p w14:paraId="380F5412" w14:textId="77777777" w:rsidR="00241C4B" w:rsidRDefault="00241C4B" w:rsidP="00C3431D">
      <w:pPr>
        <w:shd w:val="clear" w:color="auto" w:fill="00A8A4"/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COMPUTER and LANGUAGE COMPETENCY</w:t>
      </w:r>
    </w:p>
    <w:p w14:paraId="3F1901FE" w14:textId="7BE87A37" w:rsidR="00241C4B" w:rsidRDefault="00241C4B" w:rsidP="00C3431D">
      <w:pPr>
        <w:spacing w:after="0" w:line="240" w:lineRule="auto"/>
        <w:rPr>
          <w:i/>
          <w:sz w:val="20"/>
          <w:szCs w:val="20"/>
        </w:rPr>
      </w:pPr>
      <w:r w:rsidRPr="00AF061A">
        <w:rPr>
          <w:i/>
          <w:sz w:val="20"/>
          <w:szCs w:val="20"/>
        </w:rPr>
        <w:t xml:space="preserve">Please </w:t>
      </w:r>
      <w:r>
        <w:rPr>
          <w:i/>
          <w:sz w:val="20"/>
          <w:szCs w:val="20"/>
        </w:rPr>
        <w:t>rate your competency by checking the most appropriate box.</w:t>
      </w:r>
    </w:p>
    <w:p w14:paraId="3D6E43BE" w14:textId="77777777" w:rsidR="00241C4B" w:rsidRDefault="00241C4B" w:rsidP="00C3431D">
      <w:pPr>
        <w:spacing w:after="0" w:line="240" w:lineRule="auto"/>
        <w:rPr>
          <w:b/>
          <w:sz w:val="20"/>
          <w:szCs w:val="20"/>
        </w:rPr>
      </w:pPr>
    </w:p>
    <w:tbl>
      <w:tblPr>
        <w:tblStyle w:val="TableGrid"/>
        <w:tblW w:w="1017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070"/>
        <w:gridCol w:w="1080"/>
        <w:gridCol w:w="990"/>
        <w:gridCol w:w="990"/>
        <w:gridCol w:w="270"/>
        <w:gridCol w:w="1890"/>
        <w:gridCol w:w="900"/>
        <w:gridCol w:w="990"/>
        <w:gridCol w:w="990"/>
      </w:tblGrid>
      <w:tr w:rsidR="00A26349" w14:paraId="4C961732" w14:textId="77777777" w:rsidTr="00140C3F">
        <w:tc>
          <w:tcPr>
            <w:tcW w:w="2070" w:type="dxa"/>
            <w:tcBorders>
              <w:top w:val="nil"/>
              <w:left w:val="nil"/>
            </w:tcBorders>
          </w:tcPr>
          <w:p w14:paraId="4A299B07" w14:textId="77777777" w:rsidR="00A26349" w:rsidRDefault="00A26349" w:rsidP="00C3431D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mputer </w:t>
            </w:r>
          </w:p>
          <w:p w14:paraId="392D2E90" w14:textId="77777777" w:rsidR="00A26349" w:rsidRDefault="00A26349" w:rsidP="00C3431D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etency</w:t>
            </w:r>
          </w:p>
        </w:tc>
        <w:tc>
          <w:tcPr>
            <w:tcW w:w="1080" w:type="dxa"/>
            <w:vAlign w:val="center"/>
          </w:tcPr>
          <w:p w14:paraId="15602E0C" w14:textId="77777777" w:rsidR="00A26349" w:rsidRDefault="00A26349" w:rsidP="00C3431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vanced</w:t>
            </w:r>
          </w:p>
        </w:tc>
        <w:tc>
          <w:tcPr>
            <w:tcW w:w="990" w:type="dxa"/>
            <w:vAlign w:val="center"/>
          </w:tcPr>
          <w:p w14:paraId="25D32CC5" w14:textId="77777777" w:rsidR="00A26349" w:rsidRDefault="00A26349" w:rsidP="00C3431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er-mediate</w:t>
            </w:r>
          </w:p>
        </w:tc>
        <w:tc>
          <w:tcPr>
            <w:tcW w:w="990" w:type="dxa"/>
            <w:vAlign w:val="center"/>
          </w:tcPr>
          <w:p w14:paraId="31695410" w14:textId="77777777" w:rsidR="00A26349" w:rsidRDefault="00A26349" w:rsidP="00C3431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sic/ None</w:t>
            </w:r>
          </w:p>
        </w:tc>
        <w:tc>
          <w:tcPr>
            <w:tcW w:w="2160" w:type="dxa"/>
            <w:gridSpan w:val="2"/>
            <w:tcBorders>
              <w:top w:val="nil"/>
              <w:bottom w:val="nil"/>
            </w:tcBorders>
          </w:tcPr>
          <w:p w14:paraId="30CAC321" w14:textId="77777777" w:rsidR="00A26349" w:rsidRDefault="00A26349" w:rsidP="00C3431D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nguage</w:t>
            </w:r>
            <w:r>
              <w:rPr>
                <w:b/>
                <w:sz w:val="20"/>
                <w:szCs w:val="20"/>
              </w:rPr>
              <w:br/>
              <w:t>Competency</w:t>
            </w:r>
          </w:p>
        </w:tc>
        <w:tc>
          <w:tcPr>
            <w:tcW w:w="900" w:type="dxa"/>
            <w:vAlign w:val="center"/>
          </w:tcPr>
          <w:p w14:paraId="6DAC903E" w14:textId="77777777" w:rsidR="00A26349" w:rsidRDefault="00A26349" w:rsidP="00C3431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luent</w:t>
            </w:r>
          </w:p>
        </w:tc>
        <w:tc>
          <w:tcPr>
            <w:tcW w:w="990" w:type="dxa"/>
            <w:vAlign w:val="center"/>
          </w:tcPr>
          <w:p w14:paraId="102690C3" w14:textId="77777777" w:rsidR="00A26349" w:rsidRDefault="00A26349" w:rsidP="00C3431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ing</w:t>
            </w:r>
          </w:p>
        </w:tc>
        <w:tc>
          <w:tcPr>
            <w:tcW w:w="990" w:type="dxa"/>
            <w:vAlign w:val="center"/>
          </w:tcPr>
          <w:p w14:paraId="328C5498" w14:textId="77777777" w:rsidR="00A26349" w:rsidRDefault="00A26349" w:rsidP="00C3431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mited/ None</w:t>
            </w:r>
          </w:p>
        </w:tc>
      </w:tr>
      <w:tr w:rsidR="00A26349" w14:paraId="41FEEEAA" w14:textId="77777777" w:rsidTr="00A26349">
        <w:tc>
          <w:tcPr>
            <w:tcW w:w="2070" w:type="dxa"/>
          </w:tcPr>
          <w:p w14:paraId="3504BA0C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 w:rsidRPr="00241C4B">
              <w:rPr>
                <w:sz w:val="20"/>
                <w:szCs w:val="20"/>
              </w:rPr>
              <w:t>Microsoft Word</w:t>
            </w:r>
          </w:p>
        </w:tc>
        <w:tc>
          <w:tcPr>
            <w:tcW w:w="1080" w:type="dxa"/>
          </w:tcPr>
          <w:p w14:paraId="116232E2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7F46B761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56F5F5AE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270" w:type="dxa"/>
            <w:vMerge w:val="restart"/>
            <w:tcBorders>
              <w:top w:val="nil"/>
            </w:tcBorders>
          </w:tcPr>
          <w:p w14:paraId="34DEEE5A" w14:textId="77777777" w:rsidR="00A26349" w:rsidRDefault="00A26349" w:rsidP="00C3431D">
            <w:pPr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76AB9E0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onesian</w:t>
            </w:r>
          </w:p>
        </w:tc>
        <w:tc>
          <w:tcPr>
            <w:tcW w:w="900" w:type="dxa"/>
          </w:tcPr>
          <w:p w14:paraId="0469B5A6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666A4AAA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16BF3FCA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</w:tr>
      <w:tr w:rsidR="00A26349" w14:paraId="27A21681" w14:textId="77777777" w:rsidTr="00A26349">
        <w:tc>
          <w:tcPr>
            <w:tcW w:w="2070" w:type="dxa"/>
          </w:tcPr>
          <w:p w14:paraId="6C16D821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soft Excel</w:t>
            </w:r>
          </w:p>
        </w:tc>
        <w:tc>
          <w:tcPr>
            <w:tcW w:w="1080" w:type="dxa"/>
          </w:tcPr>
          <w:p w14:paraId="436E6B2A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7E1209CA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150E7AEE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top w:val="nil"/>
            </w:tcBorders>
          </w:tcPr>
          <w:p w14:paraId="678EA957" w14:textId="77777777" w:rsidR="00A26349" w:rsidRDefault="00A26349" w:rsidP="00C3431D">
            <w:pPr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703673D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glish</w:t>
            </w:r>
          </w:p>
        </w:tc>
        <w:tc>
          <w:tcPr>
            <w:tcW w:w="900" w:type="dxa"/>
          </w:tcPr>
          <w:p w14:paraId="089C79F0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75FE9971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4351792A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</w:tr>
      <w:tr w:rsidR="00A26349" w14:paraId="011D09CD" w14:textId="77777777" w:rsidTr="00A26349">
        <w:tc>
          <w:tcPr>
            <w:tcW w:w="2070" w:type="dxa"/>
          </w:tcPr>
          <w:p w14:paraId="104608F7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soft Power Point</w:t>
            </w:r>
          </w:p>
        </w:tc>
        <w:tc>
          <w:tcPr>
            <w:tcW w:w="1080" w:type="dxa"/>
          </w:tcPr>
          <w:p w14:paraId="69D2A4C0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51073C5B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1DA34A66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top w:val="nil"/>
            </w:tcBorders>
          </w:tcPr>
          <w:p w14:paraId="1C69EEA4" w14:textId="77777777" w:rsidR="00A26349" w:rsidRDefault="00A26349" w:rsidP="00C3431D">
            <w:pPr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26F4DD46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.............................</w:t>
            </w:r>
          </w:p>
        </w:tc>
        <w:tc>
          <w:tcPr>
            <w:tcW w:w="900" w:type="dxa"/>
          </w:tcPr>
          <w:p w14:paraId="1AD99C26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29482FDA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51609410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</w:tr>
      <w:tr w:rsidR="00A26349" w14:paraId="16752E23" w14:textId="77777777" w:rsidTr="00A26349">
        <w:tc>
          <w:tcPr>
            <w:tcW w:w="2070" w:type="dxa"/>
          </w:tcPr>
          <w:p w14:paraId="520DA4BC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obe Photoshop</w:t>
            </w:r>
          </w:p>
        </w:tc>
        <w:tc>
          <w:tcPr>
            <w:tcW w:w="1080" w:type="dxa"/>
          </w:tcPr>
          <w:p w14:paraId="7075A107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6BAF81F3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47194395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top w:val="nil"/>
            </w:tcBorders>
          </w:tcPr>
          <w:p w14:paraId="2F429228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14:paraId="27EDD902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................................</w:t>
            </w:r>
          </w:p>
        </w:tc>
        <w:tc>
          <w:tcPr>
            <w:tcW w:w="900" w:type="dxa"/>
          </w:tcPr>
          <w:p w14:paraId="6AAAD859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373AB822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62B6B61C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</w:tr>
      <w:tr w:rsidR="00A26349" w14:paraId="4C683E25" w14:textId="77777777" w:rsidTr="00A26349">
        <w:tc>
          <w:tcPr>
            <w:tcW w:w="2070" w:type="dxa"/>
            <w:tcBorders>
              <w:top w:val="nil"/>
            </w:tcBorders>
          </w:tcPr>
          <w:p w14:paraId="28779FA7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.............................</w:t>
            </w:r>
          </w:p>
        </w:tc>
        <w:tc>
          <w:tcPr>
            <w:tcW w:w="1080" w:type="dxa"/>
            <w:tcBorders>
              <w:top w:val="nil"/>
            </w:tcBorders>
          </w:tcPr>
          <w:p w14:paraId="10348038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</w:tcBorders>
          </w:tcPr>
          <w:p w14:paraId="4927A0D0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</w:tcBorders>
          </w:tcPr>
          <w:p w14:paraId="10511572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top w:val="nil"/>
            </w:tcBorders>
          </w:tcPr>
          <w:p w14:paraId="11B06DA4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14:paraId="386ADB09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................................</w:t>
            </w:r>
          </w:p>
        </w:tc>
        <w:tc>
          <w:tcPr>
            <w:tcW w:w="900" w:type="dxa"/>
          </w:tcPr>
          <w:p w14:paraId="7661B36B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1D2D1732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65DF8E70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</w:tr>
      <w:tr w:rsidR="00A26349" w14:paraId="2E3DB2AB" w14:textId="77777777" w:rsidTr="00A26349">
        <w:tc>
          <w:tcPr>
            <w:tcW w:w="2070" w:type="dxa"/>
          </w:tcPr>
          <w:p w14:paraId="5624FB04" w14:textId="77777777" w:rsidR="00A26349" w:rsidRPr="00241C4B" w:rsidRDefault="00A26349" w:rsidP="00C343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.............................</w:t>
            </w:r>
          </w:p>
        </w:tc>
        <w:tc>
          <w:tcPr>
            <w:tcW w:w="1080" w:type="dxa"/>
          </w:tcPr>
          <w:p w14:paraId="63BE9FAB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23004D72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5DA7DE96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top w:val="nil"/>
              <w:bottom w:val="nil"/>
            </w:tcBorders>
          </w:tcPr>
          <w:p w14:paraId="0C1307F9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14:paraId="51258903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................................</w:t>
            </w:r>
          </w:p>
        </w:tc>
        <w:tc>
          <w:tcPr>
            <w:tcW w:w="900" w:type="dxa"/>
          </w:tcPr>
          <w:p w14:paraId="280622B7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0E6E8C2B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</w:tcPr>
          <w:p w14:paraId="4203FE40" w14:textId="77777777" w:rsidR="00A26349" w:rsidRDefault="00A26349" w:rsidP="00C3431D">
            <w:pPr>
              <w:rPr>
                <w:b/>
                <w:sz w:val="20"/>
                <w:szCs w:val="20"/>
              </w:rPr>
            </w:pPr>
          </w:p>
        </w:tc>
      </w:tr>
    </w:tbl>
    <w:p w14:paraId="0FFC26A9" w14:textId="77777777" w:rsidR="00E572B0" w:rsidRDefault="00E572B0" w:rsidP="00C3431D">
      <w:pPr>
        <w:spacing w:after="0" w:line="240" w:lineRule="auto"/>
        <w:rPr>
          <w:b/>
          <w:sz w:val="20"/>
          <w:szCs w:val="20"/>
        </w:rPr>
      </w:pPr>
    </w:p>
    <w:p w14:paraId="5763E162" w14:textId="77777777" w:rsidR="00A26349" w:rsidRDefault="00A26349" w:rsidP="00C3431D">
      <w:pPr>
        <w:shd w:val="clear" w:color="auto" w:fill="00A8A4"/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lastRenderedPageBreak/>
        <w:t>KEY SELECTION CRITERIA</w:t>
      </w:r>
    </w:p>
    <w:p w14:paraId="2DCA4B16" w14:textId="77777777" w:rsidR="00A26349" w:rsidRDefault="00A26349" w:rsidP="00C3431D">
      <w:pPr>
        <w:spacing w:after="0" w:line="240" w:lineRule="auto"/>
        <w:rPr>
          <w:sz w:val="20"/>
          <w:szCs w:val="20"/>
        </w:rPr>
      </w:pPr>
      <w:r>
        <w:rPr>
          <w:i/>
          <w:sz w:val="20"/>
          <w:szCs w:val="20"/>
        </w:rPr>
        <w:t xml:space="preserve">Applicants that do not address the following criteria may not be considered. Answers </w:t>
      </w:r>
      <w:r w:rsidR="0005780F">
        <w:rPr>
          <w:i/>
          <w:sz w:val="20"/>
          <w:szCs w:val="20"/>
        </w:rPr>
        <w:t>should be brief (no more than 30</w:t>
      </w:r>
      <w:r>
        <w:rPr>
          <w:i/>
          <w:sz w:val="20"/>
          <w:szCs w:val="20"/>
        </w:rPr>
        <w:t>0 words) but include at least one example from your previous experience. Your responses should reflect the position’s objectives and your understanding of the context of this position.</w:t>
      </w:r>
    </w:p>
    <w:p w14:paraId="44AF66B4" w14:textId="77777777" w:rsidR="00A26349" w:rsidRDefault="00A26349" w:rsidP="00C3431D">
      <w:pPr>
        <w:spacing w:after="0" w:line="240" w:lineRule="auto"/>
        <w:rPr>
          <w:sz w:val="20"/>
          <w:szCs w:val="20"/>
        </w:rPr>
      </w:pPr>
    </w:p>
    <w:p w14:paraId="1803EDD2" w14:textId="77777777" w:rsidR="00140C3F" w:rsidRDefault="00140C3F" w:rsidP="00C3431D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Education</w:t>
      </w:r>
    </w:p>
    <w:p w14:paraId="1E6370D5" w14:textId="07E8F905" w:rsidR="00140C3F" w:rsidRPr="00F6220E" w:rsidRDefault="00F6220E" w:rsidP="00F6220E">
      <w:pPr>
        <w:pStyle w:val="ListParagraph"/>
        <w:numPr>
          <w:ilvl w:val="0"/>
          <w:numId w:val="11"/>
        </w:numPr>
        <w:suppressAutoHyphens/>
        <w:spacing w:before="80" w:after="0" w:line="240" w:lineRule="auto"/>
        <w:rPr>
          <w:rFonts w:eastAsia="Arial" w:cstheme="minorHAnsi"/>
          <w:color w:val="000000" w:themeColor="text1"/>
          <w:sz w:val="20"/>
          <w:lang w:val="en-US"/>
        </w:rPr>
      </w:pPr>
      <w:r w:rsidRPr="00F6220E">
        <w:rPr>
          <w:rFonts w:cstheme="minorHAnsi"/>
          <w:color w:val="000000" w:themeColor="text1"/>
          <w:sz w:val="20"/>
        </w:rPr>
        <w:t xml:space="preserve">At </w:t>
      </w:r>
      <w:r w:rsidRPr="00F6220E">
        <w:rPr>
          <w:rFonts w:eastAsia="Arial" w:cstheme="minorHAnsi"/>
          <w:color w:val="000000" w:themeColor="text1"/>
          <w:sz w:val="20"/>
        </w:rPr>
        <w:t>least a bachelor degree in energy, energy-economics, social sciences, environmental science/management, urban and regional planning, development studies or other relevant degree; or a combination of relevant education and experience.</w:t>
      </w:r>
    </w:p>
    <w:p w14:paraId="5FADA207" w14:textId="77777777" w:rsidR="00F6220E" w:rsidRPr="00F6220E" w:rsidRDefault="00F6220E" w:rsidP="00F6220E">
      <w:pPr>
        <w:pStyle w:val="ListParagraph"/>
        <w:suppressAutoHyphens/>
        <w:spacing w:before="80" w:after="0" w:line="240" w:lineRule="auto"/>
        <w:rPr>
          <w:rFonts w:eastAsia="Arial" w:cstheme="minorHAnsi"/>
          <w:color w:val="000000" w:themeColor="text1"/>
          <w:sz w:val="20"/>
          <w:lang w:val="en-US"/>
        </w:rPr>
      </w:pPr>
    </w:p>
    <w:tbl>
      <w:tblPr>
        <w:tblStyle w:val="TableGrid"/>
        <w:tblW w:w="9900" w:type="dxa"/>
        <w:tblInd w:w="108" w:type="dxa"/>
        <w:tblLook w:val="04A0" w:firstRow="1" w:lastRow="0" w:firstColumn="1" w:lastColumn="0" w:noHBand="0" w:noVBand="1"/>
      </w:tblPr>
      <w:tblGrid>
        <w:gridCol w:w="9900"/>
      </w:tblGrid>
      <w:tr w:rsidR="0005780F" w14:paraId="5C497A33" w14:textId="77777777" w:rsidTr="0005780F">
        <w:tc>
          <w:tcPr>
            <w:tcW w:w="9900" w:type="dxa"/>
          </w:tcPr>
          <w:p w14:paraId="67EC5BD1" w14:textId="77777777" w:rsidR="00F8250C" w:rsidRDefault="0005780F" w:rsidP="00F8250C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no more than 300 words)</w:t>
            </w:r>
            <w:r>
              <w:rPr>
                <w:i/>
                <w:sz w:val="20"/>
                <w:szCs w:val="20"/>
              </w:rPr>
              <w:br/>
            </w:r>
            <w:r w:rsidR="00F8250C" w:rsidRPr="00FB76D0">
              <w:rPr>
                <w:sz w:val="20"/>
                <w:szCs w:val="20"/>
              </w:rPr>
              <w:br/>
            </w:r>
          </w:p>
          <w:p w14:paraId="718B42DB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0690B4E9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7879111A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57921711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1A8BD480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0163E681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708E9896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29809567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50CB3577" w14:textId="77777777" w:rsidR="00F8250C" w:rsidRDefault="00F8250C" w:rsidP="00F8250C">
            <w:pPr>
              <w:rPr>
                <w:rFonts w:cstheme="minorHAnsi"/>
                <w:sz w:val="20"/>
                <w:szCs w:val="18"/>
                <w:lang w:val="en-US"/>
              </w:rPr>
            </w:pP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</w:p>
          <w:p w14:paraId="1ECEFCF6" w14:textId="77777777" w:rsidR="00F8250C" w:rsidRDefault="00F8250C" w:rsidP="00F8250C">
            <w:pPr>
              <w:rPr>
                <w:rFonts w:cstheme="minorHAnsi"/>
                <w:sz w:val="20"/>
                <w:szCs w:val="18"/>
                <w:lang w:val="en-US"/>
              </w:rPr>
            </w:pPr>
          </w:p>
          <w:p w14:paraId="05CB1DF9" w14:textId="77777777" w:rsidR="0005780F" w:rsidRDefault="0005780F" w:rsidP="00C3431D">
            <w:pPr>
              <w:rPr>
                <w:rFonts w:cstheme="minorHAnsi"/>
                <w:sz w:val="20"/>
                <w:szCs w:val="18"/>
                <w:lang w:val="en-US"/>
              </w:rPr>
            </w:pPr>
          </w:p>
        </w:tc>
      </w:tr>
    </w:tbl>
    <w:p w14:paraId="09E1DED5" w14:textId="77777777" w:rsidR="0005780F" w:rsidRDefault="0005780F" w:rsidP="00C3431D">
      <w:pPr>
        <w:spacing w:after="0" w:line="240" w:lineRule="auto"/>
        <w:ind w:left="-18"/>
        <w:rPr>
          <w:rFonts w:cstheme="minorHAnsi"/>
          <w:sz w:val="20"/>
          <w:szCs w:val="18"/>
          <w:lang w:val="en-US"/>
        </w:rPr>
      </w:pPr>
    </w:p>
    <w:p w14:paraId="7C85B6C4" w14:textId="77777777" w:rsidR="00F6220E" w:rsidRDefault="00F6220E" w:rsidP="00F6220E">
      <w:pPr>
        <w:spacing w:after="0" w:line="240" w:lineRule="auto"/>
        <w:rPr>
          <w:rFonts w:eastAsia="Arial" w:cstheme="minorHAnsi"/>
          <w:b/>
          <w:color w:val="000000" w:themeColor="text1"/>
          <w:sz w:val="20"/>
          <w:highlight w:val="white"/>
          <w:lang w:val="en-US"/>
        </w:rPr>
      </w:pPr>
      <w:r>
        <w:rPr>
          <w:rFonts w:eastAsia="Arial" w:cstheme="minorHAnsi"/>
          <w:b/>
          <w:color w:val="000000" w:themeColor="text1"/>
          <w:sz w:val="20"/>
          <w:highlight w:val="white"/>
        </w:rPr>
        <w:t>Working Competencies</w:t>
      </w:r>
    </w:p>
    <w:p w14:paraId="30C184AD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Good command of English language, both written and spoken.</w:t>
      </w:r>
    </w:p>
    <w:p w14:paraId="0B0BA3E9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Good organizational, research, writing, presentation and communication skills.</w:t>
      </w:r>
    </w:p>
    <w:p w14:paraId="589BEAEC" w14:textId="0BE3D694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Proficiency in Microsoft Office applications (e.g.</w:t>
      </w:r>
      <w:r w:rsidR="003E3DDF">
        <w:rPr>
          <w:rFonts w:eastAsia="Arial" w:cstheme="minorHAnsi"/>
          <w:color w:val="000000" w:themeColor="text1"/>
          <w:sz w:val="20"/>
        </w:rPr>
        <w:t>,</w:t>
      </w:r>
      <w:r>
        <w:rPr>
          <w:rFonts w:eastAsia="Arial" w:cstheme="minorHAnsi"/>
          <w:color w:val="000000" w:themeColor="text1"/>
          <w:sz w:val="20"/>
        </w:rPr>
        <w:t xml:space="preserve"> Excel, Words, Power Point) is a must.</w:t>
      </w:r>
    </w:p>
    <w:p w14:paraId="7090524C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Knowledge of sustainable development, national and local development planning, climate action planning, National Energy Plan, energy governance, and local government operational frameworks/processes is an advantage.</w:t>
      </w:r>
    </w:p>
    <w:p w14:paraId="6BB22365" w14:textId="3EABB1E6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Previous volunteering/</w:t>
      </w:r>
      <w:bookmarkStart w:id="0" w:name="_GoBack"/>
      <w:bookmarkEnd w:id="0"/>
      <w:r>
        <w:rPr>
          <w:rFonts w:eastAsia="Arial" w:cstheme="minorHAnsi"/>
          <w:color w:val="000000" w:themeColor="text1"/>
          <w:sz w:val="20"/>
        </w:rPr>
        <w:t>internship experience in development work or related work for local/ national government institutions, NGOs, private sector is important.</w:t>
      </w:r>
    </w:p>
    <w:p w14:paraId="2C04C836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Fresh graduates are welcome to apply.</w:t>
      </w:r>
    </w:p>
    <w:p w14:paraId="6B6B54F8" w14:textId="31213FCD" w:rsidR="00C3431D" w:rsidRPr="00F6220E" w:rsidRDefault="00C3431D" w:rsidP="006A2D48">
      <w:pPr>
        <w:pStyle w:val="ListParagraph"/>
        <w:spacing w:after="0" w:line="240" w:lineRule="auto"/>
        <w:ind w:left="270"/>
        <w:rPr>
          <w:rFonts w:cstheme="minorHAnsi"/>
          <w:sz w:val="20"/>
          <w:szCs w:val="18"/>
          <w:u w:val="single"/>
        </w:rPr>
      </w:pPr>
    </w:p>
    <w:tbl>
      <w:tblPr>
        <w:tblStyle w:val="TableGrid"/>
        <w:tblW w:w="9900" w:type="dxa"/>
        <w:tblInd w:w="108" w:type="dxa"/>
        <w:tblLook w:val="04A0" w:firstRow="1" w:lastRow="0" w:firstColumn="1" w:lastColumn="0" w:noHBand="0" w:noVBand="1"/>
      </w:tblPr>
      <w:tblGrid>
        <w:gridCol w:w="9900"/>
      </w:tblGrid>
      <w:tr w:rsidR="00C3431D" w14:paraId="24D7DCB8" w14:textId="77777777" w:rsidTr="00386424">
        <w:tc>
          <w:tcPr>
            <w:tcW w:w="9900" w:type="dxa"/>
          </w:tcPr>
          <w:p w14:paraId="2C94A56D" w14:textId="77777777" w:rsidR="00F8250C" w:rsidRDefault="00C3431D" w:rsidP="00F8250C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no more than 300 words)</w:t>
            </w:r>
            <w:r>
              <w:rPr>
                <w:i/>
                <w:sz w:val="20"/>
                <w:szCs w:val="20"/>
              </w:rPr>
              <w:br/>
            </w:r>
            <w:r w:rsidR="00F8250C" w:rsidRPr="00FB76D0">
              <w:rPr>
                <w:sz w:val="20"/>
                <w:szCs w:val="20"/>
              </w:rPr>
              <w:br/>
            </w:r>
          </w:p>
          <w:p w14:paraId="5D9B1E43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22E4DE1D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4129B5FB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783747E8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7BCE746E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3A55A88E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03302E86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6A758379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3941AD06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27979786" w14:textId="36480A75" w:rsidR="00F8250C" w:rsidRDefault="00F8250C" w:rsidP="00F8250C">
            <w:pPr>
              <w:rPr>
                <w:rFonts w:cstheme="minorHAnsi"/>
                <w:sz w:val="20"/>
                <w:szCs w:val="18"/>
                <w:lang w:val="en-US"/>
              </w:rPr>
            </w:pP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</w:p>
          <w:p w14:paraId="7D9CA912" w14:textId="77777777" w:rsidR="00F8250C" w:rsidRDefault="00F8250C" w:rsidP="00F8250C">
            <w:pPr>
              <w:rPr>
                <w:rFonts w:cstheme="minorHAnsi"/>
                <w:sz w:val="20"/>
                <w:szCs w:val="18"/>
                <w:lang w:val="en-US"/>
              </w:rPr>
            </w:pPr>
          </w:p>
          <w:p w14:paraId="7E0F1CFC" w14:textId="77777777" w:rsidR="00C3431D" w:rsidRDefault="00C3431D" w:rsidP="00386424">
            <w:pPr>
              <w:rPr>
                <w:rFonts w:cstheme="minorHAnsi"/>
                <w:sz w:val="20"/>
                <w:szCs w:val="18"/>
                <w:lang w:val="en-US"/>
              </w:rPr>
            </w:pPr>
          </w:p>
        </w:tc>
      </w:tr>
    </w:tbl>
    <w:p w14:paraId="68755576" w14:textId="77777777" w:rsidR="00F6220E" w:rsidRDefault="00F6220E" w:rsidP="00F6220E">
      <w:pPr>
        <w:spacing w:after="0" w:line="240" w:lineRule="auto"/>
        <w:rPr>
          <w:rFonts w:eastAsia="Arial" w:cstheme="minorHAnsi"/>
          <w:b/>
          <w:color w:val="000000" w:themeColor="text1"/>
          <w:sz w:val="20"/>
          <w:highlight w:val="white"/>
          <w:lang w:val="en-US"/>
        </w:rPr>
      </w:pPr>
      <w:r>
        <w:rPr>
          <w:rFonts w:eastAsia="Arial" w:cstheme="minorHAnsi"/>
          <w:b/>
          <w:color w:val="000000" w:themeColor="text1"/>
          <w:sz w:val="20"/>
          <w:highlight w:val="white"/>
        </w:rPr>
        <w:lastRenderedPageBreak/>
        <w:t>Corporate Competencies</w:t>
      </w:r>
    </w:p>
    <w:p w14:paraId="785C6F53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Demonstrates commitment to ICLEI’s vision, mission, and values.</w:t>
      </w:r>
    </w:p>
    <w:p w14:paraId="0D27ACBB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Ability to work in international environment, independent, proactively, and has willingness to learn.</w:t>
      </w:r>
    </w:p>
    <w:p w14:paraId="461A32DD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Creative, passionate in sustainable development, self-motivated, with keen attention to detail and highly organized.</w:t>
      </w:r>
    </w:p>
    <w:p w14:paraId="761E1336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Demonstrate intellectual and social flexibility and ability to manage multiple tasks at the same time without compromising both the quality of output/s and project deadlines.</w:t>
      </w:r>
    </w:p>
    <w:p w14:paraId="7AD3F108" w14:textId="77777777" w:rsidR="00F6220E" w:rsidRDefault="00F6220E" w:rsidP="00F6220E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knowledge in government processes</w:t>
      </w:r>
    </w:p>
    <w:p w14:paraId="34A9B464" w14:textId="77777777" w:rsidR="009D0C74" w:rsidRDefault="00F6220E" w:rsidP="009D0C74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>
        <w:rPr>
          <w:rFonts w:eastAsia="Arial" w:cstheme="minorHAnsi"/>
          <w:color w:val="000000" w:themeColor="text1"/>
          <w:sz w:val="20"/>
        </w:rPr>
        <w:t>Ability to work under pressure and stay composed and positive even in difficult moments and handles tense situations with diplomacy and tact.</w:t>
      </w:r>
    </w:p>
    <w:p w14:paraId="72B1CE74" w14:textId="6DF3950B" w:rsidR="006A2D48" w:rsidRPr="009D0C74" w:rsidRDefault="00F6220E" w:rsidP="009D0C74">
      <w:pPr>
        <w:pStyle w:val="ListParagraph"/>
        <w:keepNext/>
        <w:numPr>
          <w:ilvl w:val="0"/>
          <w:numId w:val="12"/>
        </w:numPr>
        <w:suppressAutoHyphens/>
        <w:spacing w:before="80" w:after="0" w:line="240" w:lineRule="auto"/>
        <w:ind w:left="432"/>
        <w:rPr>
          <w:rFonts w:eastAsia="Arial" w:cstheme="minorHAnsi"/>
          <w:color w:val="000000" w:themeColor="text1"/>
          <w:sz w:val="20"/>
        </w:rPr>
      </w:pPr>
      <w:r w:rsidRPr="009D0C74">
        <w:rPr>
          <w:rFonts w:eastAsia="Arial" w:cstheme="minorHAnsi"/>
          <w:color w:val="000000" w:themeColor="text1"/>
          <w:sz w:val="20"/>
        </w:rPr>
        <w:t>Ability to work independently with minimum supervision and as part of a dynamic group in multicultural environment.</w:t>
      </w:r>
    </w:p>
    <w:p w14:paraId="2F9F2E42" w14:textId="77777777" w:rsidR="00C3431D" w:rsidRDefault="00C3431D" w:rsidP="006A2D48">
      <w:pPr>
        <w:spacing w:after="0" w:line="240" w:lineRule="auto"/>
        <w:rPr>
          <w:rFonts w:cstheme="minorHAnsi"/>
          <w:sz w:val="20"/>
          <w:szCs w:val="18"/>
          <w:lang w:val="en-US"/>
        </w:rPr>
      </w:pPr>
    </w:p>
    <w:tbl>
      <w:tblPr>
        <w:tblStyle w:val="TableGrid"/>
        <w:tblW w:w="9900" w:type="dxa"/>
        <w:tblInd w:w="108" w:type="dxa"/>
        <w:tblLook w:val="04A0" w:firstRow="1" w:lastRow="0" w:firstColumn="1" w:lastColumn="0" w:noHBand="0" w:noVBand="1"/>
      </w:tblPr>
      <w:tblGrid>
        <w:gridCol w:w="9900"/>
      </w:tblGrid>
      <w:tr w:rsidR="00C3431D" w14:paraId="6979CEB7" w14:textId="77777777" w:rsidTr="00386424">
        <w:tc>
          <w:tcPr>
            <w:tcW w:w="9900" w:type="dxa"/>
          </w:tcPr>
          <w:p w14:paraId="08BE7565" w14:textId="77777777" w:rsidR="00F8250C" w:rsidRDefault="00C3431D" w:rsidP="00F8250C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no more than 300 words)</w:t>
            </w:r>
            <w:r>
              <w:rPr>
                <w:i/>
                <w:sz w:val="20"/>
                <w:szCs w:val="20"/>
              </w:rPr>
              <w:br/>
            </w:r>
            <w:r w:rsidR="00F8250C" w:rsidRPr="00FB76D0">
              <w:rPr>
                <w:sz w:val="20"/>
                <w:szCs w:val="20"/>
              </w:rPr>
              <w:br/>
            </w:r>
          </w:p>
          <w:p w14:paraId="0DAA47E3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589478AD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52E65AF0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6A3B9E13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0C2C2688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14CEEAE7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61165BEF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31D1CC9F" w14:textId="77777777" w:rsidR="00F8250C" w:rsidRDefault="00F8250C" w:rsidP="00F8250C">
            <w:pPr>
              <w:rPr>
                <w:sz w:val="20"/>
                <w:szCs w:val="20"/>
              </w:rPr>
            </w:pPr>
          </w:p>
          <w:p w14:paraId="58A3BFB6" w14:textId="77777777" w:rsidR="00F8250C" w:rsidRDefault="00F8250C" w:rsidP="00F8250C">
            <w:pPr>
              <w:rPr>
                <w:rFonts w:cstheme="minorHAnsi"/>
                <w:sz w:val="20"/>
                <w:szCs w:val="18"/>
                <w:lang w:val="en-US"/>
              </w:rPr>
            </w:pP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  <w:r w:rsidRPr="00FB76D0">
              <w:rPr>
                <w:sz w:val="20"/>
                <w:szCs w:val="20"/>
              </w:rPr>
              <w:br/>
            </w:r>
          </w:p>
          <w:p w14:paraId="1CFE7BB1" w14:textId="77777777" w:rsidR="00F8250C" w:rsidRDefault="00F8250C" w:rsidP="00F8250C">
            <w:pPr>
              <w:rPr>
                <w:rFonts w:cstheme="minorHAnsi"/>
                <w:sz w:val="20"/>
                <w:szCs w:val="18"/>
                <w:lang w:val="en-US"/>
              </w:rPr>
            </w:pPr>
          </w:p>
          <w:p w14:paraId="69DBEF38" w14:textId="77777777" w:rsidR="00C3431D" w:rsidRDefault="00C3431D" w:rsidP="00386424">
            <w:pPr>
              <w:rPr>
                <w:rFonts w:cstheme="minorHAnsi"/>
                <w:sz w:val="20"/>
                <w:szCs w:val="18"/>
                <w:lang w:val="en-US"/>
              </w:rPr>
            </w:pPr>
          </w:p>
          <w:p w14:paraId="357520D8" w14:textId="77777777" w:rsidR="00F8250C" w:rsidRDefault="00F8250C" w:rsidP="00386424">
            <w:pPr>
              <w:rPr>
                <w:rFonts w:cstheme="minorHAnsi"/>
                <w:sz w:val="20"/>
                <w:szCs w:val="18"/>
                <w:lang w:val="en-US"/>
              </w:rPr>
            </w:pPr>
          </w:p>
        </w:tc>
      </w:tr>
    </w:tbl>
    <w:p w14:paraId="00FC30EE" w14:textId="77777777" w:rsidR="00C3431D" w:rsidRDefault="00C3431D" w:rsidP="00C3431D">
      <w:pPr>
        <w:spacing w:after="0" w:line="240" w:lineRule="auto"/>
        <w:ind w:left="-18"/>
        <w:rPr>
          <w:rFonts w:cstheme="minorHAnsi"/>
          <w:sz w:val="20"/>
          <w:szCs w:val="18"/>
          <w:lang w:val="en-US"/>
        </w:rPr>
      </w:pPr>
    </w:p>
    <w:p w14:paraId="65EDC3E5" w14:textId="77777777" w:rsidR="00241C4B" w:rsidRDefault="00241C4B" w:rsidP="00C3431D">
      <w:pPr>
        <w:tabs>
          <w:tab w:val="left" w:pos="2700"/>
          <w:tab w:val="left" w:pos="2790"/>
          <w:tab w:val="left" w:pos="3600"/>
          <w:tab w:val="right" w:leader="dot" w:pos="9893"/>
        </w:tabs>
        <w:spacing w:after="0" w:line="240" w:lineRule="auto"/>
        <w:rPr>
          <w:b/>
          <w:sz w:val="20"/>
          <w:szCs w:val="20"/>
        </w:rPr>
      </w:pPr>
    </w:p>
    <w:p w14:paraId="6D811330" w14:textId="77777777" w:rsidR="008A009A" w:rsidRDefault="00FB1F9B" w:rsidP="00C3431D">
      <w:pPr>
        <w:shd w:val="clear" w:color="auto" w:fill="00A8A4"/>
        <w:tabs>
          <w:tab w:val="left" w:pos="2700"/>
          <w:tab w:val="left" w:pos="2790"/>
          <w:tab w:val="left" w:pos="3600"/>
          <w:tab w:val="right" w:leader="dot" w:pos="9893"/>
        </w:tabs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OPTIONAL QUESTIONS</w:t>
      </w:r>
    </w:p>
    <w:p w14:paraId="0BCA0C6E" w14:textId="77777777" w:rsidR="00DC2AFB" w:rsidRDefault="00DC2AFB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i/>
          <w:sz w:val="20"/>
          <w:szCs w:val="20"/>
        </w:rPr>
        <w:t>Questions in this part aim to assists us in evaluating responses to our advertisement. You may opt to leave it blank.</w:t>
      </w:r>
    </w:p>
    <w:p w14:paraId="614B9254" w14:textId="77777777" w:rsidR="00DC2AFB" w:rsidRDefault="00DC2AFB" w:rsidP="00C3431D">
      <w:pPr>
        <w:tabs>
          <w:tab w:val="left" w:pos="1800"/>
          <w:tab w:val="left" w:pos="189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2B398D77" w14:textId="77777777" w:rsidR="00DC2AFB" w:rsidRDefault="00DC2AFB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 identify myself as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 w:rsidR="00CC5668">
        <w:rPr>
          <w:sz w:val="20"/>
          <w:szCs w:val="20"/>
        </w:rPr>
        <w:t xml:space="preserve"> f</w:t>
      </w:r>
      <w:r>
        <w:rPr>
          <w:sz w:val="20"/>
          <w:szCs w:val="20"/>
        </w:rPr>
        <w:t>emale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 w:rsidR="00CC5668">
        <w:rPr>
          <w:sz w:val="20"/>
          <w:szCs w:val="20"/>
        </w:rPr>
        <w:t xml:space="preserve"> m</w:t>
      </w:r>
      <w:r>
        <w:rPr>
          <w:sz w:val="20"/>
          <w:szCs w:val="20"/>
        </w:rPr>
        <w:t>ale</w:t>
      </w:r>
    </w:p>
    <w:p w14:paraId="59F4C5C0" w14:textId="77777777" w:rsidR="00CC5668" w:rsidRDefault="00CC5668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1E534772" w14:textId="77777777" w:rsidR="00557C1A" w:rsidRDefault="00557C1A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y nationality is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Indonesian</w:t>
      </w:r>
    </w:p>
    <w:p w14:paraId="7BE89B14" w14:textId="77777777" w:rsidR="00557C1A" w:rsidRDefault="00557C1A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non-Indonesian. Please mention: </w:t>
      </w:r>
      <w:r>
        <w:rPr>
          <w:sz w:val="20"/>
          <w:szCs w:val="20"/>
        </w:rPr>
        <w:tab/>
      </w:r>
    </w:p>
    <w:p w14:paraId="25925716" w14:textId="77777777" w:rsidR="00557C1A" w:rsidRDefault="00557C1A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7A23B48A" w14:textId="77777777" w:rsidR="00FB1F9B" w:rsidRDefault="00FB1F9B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 was born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1980 or prior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between 1981 and 1990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1991 or after</w:t>
      </w:r>
    </w:p>
    <w:p w14:paraId="46D21243" w14:textId="77777777" w:rsidR="00A170FB" w:rsidRDefault="00A170FB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04135F32" w14:textId="77777777" w:rsidR="00A170FB" w:rsidRDefault="00A170FB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 identify myself as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single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married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separated/ widow</w:t>
      </w:r>
    </w:p>
    <w:p w14:paraId="7637C63F" w14:textId="77777777" w:rsidR="00FB1F9B" w:rsidRDefault="00FB1F9B" w:rsidP="00C3431D">
      <w:pPr>
        <w:tabs>
          <w:tab w:val="left" w:pos="2160"/>
          <w:tab w:val="left" w:pos="4500"/>
          <w:tab w:val="left" w:pos="684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54BD4ADC" w14:textId="77777777" w:rsidR="00FB1F9B" w:rsidRDefault="00FB1F9B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 identify myself as</w:t>
      </w:r>
      <w:r w:rsidR="00CC5668">
        <w:rPr>
          <w:sz w:val="20"/>
          <w:szCs w:val="20"/>
        </w:rPr>
        <w:tab/>
      </w:r>
      <w:r w:rsidR="00CC5668" w:rsidRPr="00DC2AFB">
        <w:rPr>
          <w:sz w:val="20"/>
          <w:szCs w:val="20"/>
        </w:rPr>
        <w:t>□</w:t>
      </w:r>
      <w:r w:rsidR="00CC5668">
        <w:rPr>
          <w:sz w:val="20"/>
          <w:szCs w:val="20"/>
        </w:rPr>
        <w:t xml:space="preserve"> Living with disability. </w:t>
      </w:r>
      <w:r>
        <w:rPr>
          <w:sz w:val="20"/>
          <w:szCs w:val="20"/>
        </w:rPr>
        <w:t>P</w:t>
      </w:r>
      <w:r w:rsidR="00CC5668">
        <w:rPr>
          <w:sz w:val="20"/>
          <w:szCs w:val="20"/>
        </w:rPr>
        <w:t xml:space="preserve">lease mention: </w:t>
      </w:r>
      <w:r>
        <w:rPr>
          <w:sz w:val="20"/>
          <w:szCs w:val="20"/>
        </w:rPr>
        <w:tab/>
      </w:r>
    </w:p>
    <w:p w14:paraId="7CEDAA04" w14:textId="77777777" w:rsidR="00FB1F9B" w:rsidRDefault="00FB1F9B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</w:p>
    <w:p w14:paraId="44A06253" w14:textId="77777777" w:rsidR="00FB1F9B" w:rsidRPr="00FB1F9B" w:rsidRDefault="00557C1A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</w:t>
      </w:r>
      <w:r w:rsidR="00FB1F9B">
        <w:rPr>
          <w:sz w:val="20"/>
          <w:szCs w:val="20"/>
        </w:rPr>
        <w:t xml:space="preserve"> </w:t>
      </w:r>
      <w:r w:rsidR="00FB1F9B">
        <w:rPr>
          <w:b/>
          <w:i/>
          <w:sz w:val="20"/>
          <w:szCs w:val="20"/>
        </w:rPr>
        <w:t>first</w:t>
      </w:r>
      <w:r w:rsidRPr="00557C1A">
        <w:rPr>
          <w:sz w:val="20"/>
          <w:szCs w:val="20"/>
        </w:rPr>
        <w:t xml:space="preserve"> </w:t>
      </w:r>
      <w:r>
        <w:rPr>
          <w:sz w:val="20"/>
          <w:szCs w:val="20"/>
        </w:rPr>
        <w:t>learn of this</w:t>
      </w:r>
      <w:r w:rsidR="00FB1F9B">
        <w:rPr>
          <w:b/>
          <w:sz w:val="20"/>
          <w:szCs w:val="20"/>
        </w:rPr>
        <w:tab/>
      </w:r>
      <w:r w:rsidR="00FB1F9B" w:rsidRPr="00DC2AFB">
        <w:rPr>
          <w:sz w:val="20"/>
          <w:szCs w:val="20"/>
        </w:rPr>
        <w:t>□</w:t>
      </w:r>
      <w:r w:rsidR="00FB1F9B">
        <w:rPr>
          <w:sz w:val="20"/>
          <w:szCs w:val="20"/>
        </w:rPr>
        <w:t xml:space="preserve"> ICLEI World Secretariat website</w:t>
      </w:r>
    </w:p>
    <w:p w14:paraId="57E8E231" w14:textId="77777777" w:rsidR="00FB1F9B" w:rsidRDefault="00FB1F9B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acancy</w:t>
      </w:r>
      <w:r w:rsidR="00557C1A">
        <w:rPr>
          <w:sz w:val="20"/>
          <w:szCs w:val="20"/>
        </w:rPr>
        <w:t xml:space="preserve"> from</w:t>
      </w:r>
      <w:r>
        <w:rPr>
          <w:sz w:val="20"/>
          <w:szCs w:val="20"/>
        </w:rPr>
        <w:t>?</w:t>
      </w: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ICLEI Southeast Asia website</w:t>
      </w:r>
    </w:p>
    <w:p w14:paraId="1C3A5C0D" w14:textId="77777777" w:rsidR="00FB1F9B" w:rsidRDefault="00FB1F9B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Mailing list. Please mention: </w:t>
      </w:r>
      <w:r>
        <w:rPr>
          <w:sz w:val="20"/>
          <w:szCs w:val="20"/>
        </w:rPr>
        <w:tab/>
      </w:r>
    </w:p>
    <w:p w14:paraId="05EA27EE" w14:textId="77777777" w:rsidR="00FB1F9B" w:rsidRDefault="00FB1F9B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Social media</w:t>
      </w:r>
    </w:p>
    <w:p w14:paraId="030A9AB3" w14:textId="77777777" w:rsidR="00FB1F9B" w:rsidRDefault="00FB1F9B" w:rsidP="00C3431D">
      <w:pPr>
        <w:tabs>
          <w:tab w:val="left" w:pos="2160"/>
          <w:tab w:val="left" w:pos="450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Friends/ relatives</w:t>
      </w:r>
    </w:p>
    <w:p w14:paraId="48DD7235" w14:textId="77777777" w:rsidR="00FB1F9B" w:rsidRPr="00FB1F9B" w:rsidRDefault="00FB1F9B" w:rsidP="00C3431D">
      <w:pPr>
        <w:tabs>
          <w:tab w:val="left" w:pos="2160"/>
          <w:tab w:val="right" w:leader="dot" w:pos="9893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Pr="00DC2AFB">
        <w:rPr>
          <w:sz w:val="20"/>
          <w:szCs w:val="20"/>
        </w:rPr>
        <w:t>□</w:t>
      </w:r>
      <w:r>
        <w:rPr>
          <w:sz w:val="20"/>
          <w:szCs w:val="20"/>
        </w:rPr>
        <w:t xml:space="preserve"> Other. Please mention: </w:t>
      </w:r>
      <w:r>
        <w:rPr>
          <w:sz w:val="20"/>
          <w:szCs w:val="20"/>
        </w:rPr>
        <w:tab/>
      </w:r>
    </w:p>
    <w:sectPr w:rsidR="00FB1F9B" w:rsidRPr="00FB1F9B" w:rsidSect="0013599D">
      <w:pgSz w:w="11909" w:h="16834" w:code="9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00000001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46394"/>
    <w:multiLevelType w:val="hybridMultilevel"/>
    <w:tmpl w:val="D7B4B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B50E1"/>
    <w:multiLevelType w:val="hybridMultilevel"/>
    <w:tmpl w:val="2A4C0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C33A77"/>
    <w:multiLevelType w:val="multilevel"/>
    <w:tmpl w:val="2A789FE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536B1F"/>
    <w:multiLevelType w:val="hybridMultilevel"/>
    <w:tmpl w:val="D7B4B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3B4355"/>
    <w:multiLevelType w:val="multilevel"/>
    <w:tmpl w:val="9DC874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♣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♣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♣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4627400"/>
    <w:multiLevelType w:val="multilevel"/>
    <w:tmpl w:val="E654D9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♣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♣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♣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1E26B3C"/>
    <w:multiLevelType w:val="hybridMultilevel"/>
    <w:tmpl w:val="747C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510EA0"/>
    <w:multiLevelType w:val="hybridMultilevel"/>
    <w:tmpl w:val="CAF6F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97C2C"/>
    <w:multiLevelType w:val="hybridMultilevel"/>
    <w:tmpl w:val="F71EE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337BE2"/>
    <w:multiLevelType w:val="hybridMultilevel"/>
    <w:tmpl w:val="D7B4B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7F4465"/>
    <w:multiLevelType w:val="hybridMultilevel"/>
    <w:tmpl w:val="34B0B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 w:numId="10">
    <w:abstractNumId w:val="1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sLQ0Njc1NrI0srBU0lEKTi0uzszPAykwqQUAojrmpSwAAAA="/>
  </w:docVars>
  <w:rsids>
    <w:rsidRoot w:val="0013599D"/>
    <w:rsid w:val="00056BBE"/>
    <w:rsid w:val="0005780F"/>
    <w:rsid w:val="000B0151"/>
    <w:rsid w:val="000B4639"/>
    <w:rsid w:val="00130CD1"/>
    <w:rsid w:val="0013599D"/>
    <w:rsid w:val="00140C3F"/>
    <w:rsid w:val="00241C4B"/>
    <w:rsid w:val="00295580"/>
    <w:rsid w:val="003249C3"/>
    <w:rsid w:val="003C6F9B"/>
    <w:rsid w:val="003E3DDF"/>
    <w:rsid w:val="004E7409"/>
    <w:rsid w:val="005328BC"/>
    <w:rsid w:val="00557C1A"/>
    <w:rsid w:val="00591844"/>
    <w:rsid w:val="005B4C81"/>
    <w:rsid w:val="005F1499"/>
    <w:rsid w:val="00600E63"/>
    <w:rsid w:val="00654952"/>
    <w:rsid w:val="006A2D48"/>
    <w:rsid w:val="006A5FE2"/>
    <w:rsid w:val="007C73CD"/>
    <w:rsid w:val="008315DE"/>
    <w:rsid w:val="00837DAA"/>
    <w:rsid w:val="008A009A"/>
    <w:rsid w:val="008D386B"/>
    <w:rsid w:val="00912217"/>
    <w:rsid w:val="00956EE6"/>
    <w:rsid w:val="00987D12"/>
    <w:rsid w:val="009D0C74"/>
    <w:rsid w:val="009D69C6"/>
    <w:rsid w:val="00A00262"/>
    <w:rsid w:val="00A170FB"/>
    <w:rsid w:val="00A26349"/>
    <w:rsid w:val="00A967CC"/>
    <w:rsid w:val="00AA687F"/>
    <w:rsid w:val="00AF061A"/>
    <w:rsid w:val="00B83531"/>
    <w:rsid w:val="00BF47FE"/>
    <w:rsid w:val="00BF5399"/>
    <w:rsid w:val="00C3431D"/>
    <w:rsid w:val="00C61702"/>
    <w:rsid w:val="00CC5668"/>
    <w:rsid w:val="00D14785"/>
    <w:rsid w:val="00D31F1B"/>
    <w:rsid w:val="00DC2AFB"/>
    <w:rsid w:val="00E10AF4"/>
    <w:rsid w:val="00E572B0"/>
    <w:rsid w:val="00E91B90"/>
    <w:rsid w:val="00E93C7E"/>
    <w:rsid w:val="00EE4586"/>
    <w:rsid w:val="00F07F51"/>
    <w:rsid w:val="00F1015F"/>
    <w:rsid w:val="00F6220E"/>
    <w:rsid w:val="00F82366"/>
    <w:rsid w:val="00F8250C"/>
    <w:rsid w:val="00FB1F9B"/>
    <w:rsid w:val="00FB76D0"/>
    <w:rsid w:val="00FF1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9E874"/>
  <w15:docId w15:val="{145A7ADB-57EC-4137-9CC2-017374133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58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3599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00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09A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241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C3F"/>
    <w:pPr>
      <w:spacing w:after="160" w:line="259" w:lineRule="auto"/>
      <w:ind w:left="720"/>
      <w:contextualSpacing/>
    </w:pPr>
    <w:rPr>
      <w:lang w:val="en-PH"/>
    </w:rPr>
  </w:style>
  <w:style w:type="character" w:styleId="BookTitle">
    <w:name w:val="Book Title"/>
    <w:basedOn w:val="DefaultParagraphFont"/>
    <w:uiPriority w:val="33"/>
    <w:qFormat/>
    <w:rsid w:val="00FB76D0"/>
    <w:rPr>
      <w:b/>
      <w:bCs/>
      <w:smallCaps/>
      <w:spacing w:val="5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87F"/>
    <w:pPr>
      <w:spacing w:after="100" w:line="240" w:lineRule="auto"/>
    </w:pPr>
    <w:rPr>
      <w:rFonts w:ascii="Open Sans" w:eastAsia="Open Sans" w:hAnsi="Open Sans" w:cs="Open Sans"/>
      <w:sz w:val="20"/>
      <w:szCs w:val="20"/>
      <w:lang w:eastAsia="en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87F"/>
    <w:rPr>
      <w:rFonts w:ascii="Open Sans" w:eastAsia="Open Sans" w:hAnsi="Open Sans" w:cs="Open Sans"/>
      <w:sz w:val="20"/>
      <w:szCs w:val="20"/>
      <w:lang w:val="en-GB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39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2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cleiseas.org/" TargetMode="External"/><Relationship Id="rId3" Type="http://schemas.openxmlformats.org/officeDocument/2006/relationships/styles" Target="styles.xml"/><Relationship Id="rId7" Type="http://schemas.openxmlformats.org/officeDocument/2006/relationships/hyperlink" Target="mailto:iclei-seasia@iclei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D48DA7-A395-4997-A8B5-CFDAFDDAD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aKarina</dc:creator>
  <cp:lastModifiedBy>CELLS1</cp:lastModifiedBy>
  <cp:revision>5</cp:revision>
  <cp:lastPrinted>2019-03-16T00:14:00Z</cp:lastPrinted>
  <dcterms:created xsi:type="dcterms:W3CDTF">2019-12-13T08:11:00Z</dcterms:created>
  <dcterms:modified xsi:type="dcterms:W3CDTF">2019-12-16T08:34:00Z</dcterms:modified>
</cp:coreProperties>
</file>